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5d3d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8483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de374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3e9652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f28769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e20046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1dc99f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6e87308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4056a7c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afff55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90d2c5e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a36865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e7bcd7d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b37c144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69877709"/>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792edcd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b2289f4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a1a4f7df"/>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3-19T12:11:39Z</dcterms:created>
  <dcterms:modified xsi:type="dcterms:W3CDTF">2022-03-19T12:11:39Z</dcterms:modified>
</cp:coreProperties>
</file>